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774B39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0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1F7682">
        <w:t xml:space="preserve">ému </w:t>
      </w:r>
      <w:r w:rsidR="002A2FEF">
        <w:t xml:space="preserve"> funkcionár</w:t>
      </w:r>
      <w:r w:rsidR="001F7682">
        <w:t xml:space="preserve">ovi </w:t>
      </w:r>
      <w:r w:rsidR="00417E7F">
        <w:t>Marekovi Bezákovi, členovi predsedníctva Národnej koalície pre digitálne zručnosti a povolania Slovenskej republiky</w:t>
      </w:r>
      <w:r w:rsidR="00277198">
        <w:t xml:space="preserve"> </w:t>
      </w:r>
      <w:r w:rsidR="00390908" w:rsidRPr="008A7E24">
        <w:t>(</w:t>
      </w:r>
      <w:r w:rsidR="002A2FEF">
        <w:t>verejnej funkcie</w:t>
      </w:r>
      <w:r w:rsidR="00A72EB1">
        <w:t xml:space="preserve"> sa ujal 2</w:t>
      </w:r>
      <w:r w:rsidR="00417E7F">
        <w:t>4</w:t>
      </w:r>
      <w:r w:rsidR="001F7682">
        <w:t>.</w:t>
      </w:r>
      <w:r w:rsidR="00417E7F">
        <w:t>6</w:t>
      </w:r>
      <w:r w:rsidR="00A72EB1">
        <w:t>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 podať</w:t>
      </w:r>
      <w:r w:rsidR="00277198">
        <w:t xml:space="preserve"> </w:t>
      </w:r>
      <w:r w:rsidR="002A2FEF">
        <w:t xml:space="preserve">do </w:t>
      </w:r>
      <w:r w:rsidR="00417E7F">
        <w:t>24</w:t>
      </w:r>
      <w:r w:rsidR="001F7682">
        <w:t>.</w:t>
      </w:r>
      <w:r w:rsidR="00417E7F">
        <w:t>7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F7682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F7682" w:rsidRPr="00110B7E">
        <w:t>verejn</w:t>
      </w:r>
      <w:r w:rsidR="001F7682">
        <w:t xml:space="preserve">ému  funkcionárovi </w:t>
      </w:r>
      <w:r w:rsidR="00417E7F">
        <w:t>Marekovi Bezákovi, členovi predsedníctva Národnej koalície pre digitálne zručnosti a povolania Slovenskej republiky</w:t>
      </w:r>
      <w:r w:rsidR="00417E7F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417E7F">
        <w:t>5</w:t>
      </w:r>
      <w:bookmarkStart w:id="0" w:name="_GoBack"/>
      <w:bookmarkEnd w:id="0"/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17E7F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74B39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DD355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321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6</cp:revision>
  <cp:lastPrinted>2023-12-14T08:19:00Z</cp:lastPrinted>
  <dcterms:created xsi:type="dcterms:W3CDTF">2021-09-24T06:29:00Z</dcterms:created>
  <dcterms:modified xsi:type="dcterms:W3CDTF">2025-09-24T14:20:00Z</dcterms:modified>
</cp:coreProperties>
</file>